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Salon Name]</w:t>
      </w:r>
      <w:r>
        <w:br/>
      </w:r>
      <w:r>
        <w:rPr>
          <w:bCs/>
          <w:b/>
        </w:rPr>
        <w:t xml:space="preserve">Dakar, Senegal</w:t>
      </w:r>
    </w:p>
    <w:bookmarkStart w:id="20" w:name="Xdbabf1883633f588881925f1f5a560bb2689590"/>
    <w:p>
      <w:pPr>
        <w:pStyle w:val="Heading2"/>
      </w:pPr>
      <w:r>
        <w:t xml:space="preserve">Subject: Internship Application for Hairdresser Position in Dakar, Senegal</w:t>
      </w:r>
    </w:p>
    <w:p>
      <w:pPr>
        <w:pStyle w:val="FirstParagraph"/>
      </w:pPr>
      <w:r>
        <w:t xml:space="preserve">Dear Hiring Manager,</w:t>
      </w:r>
    </w:p>
    <w:p>
      <w:pPr>
        <w:pStyle w:val="BodyText"/>
      </w:pPr>
      <w:r>
        <w:t xml:space="preserve">I am writing with profound enthusiasm to submit my application for the Hairdresser Internship position at your esteemed salon in Dakar, Senegal. As a passionate and dedicated beauty student deeply inspired by West African hair artistry, I have long admired the vibrant cultural tapestry of Senegalese hairstyling that shapes Dakar’s dynamic beauty landscape. This Internship Application Letter represents not merely a professional opportunity, but a meaningful step toward contributing to the rich tradition of hair craftsmanship in Senegal Dakar—a city where beauty is woven into the very fabric of daily life.</w:t>
      </w:r>
    </w:p>
    <w:p>
      <w:pPr>
        <w:pStyle w:val="BodyText"/>
      </w:pPr>
      <w:r>
        <w:t xml:space="preserve">My journey in hairdressing began during my studies at [Your Institution], where I immersed myself in both technical training and cultural appreciation for diverse African hairstyles. What truly ignited my passion, however, was witnessing the transformative power of hairstyling in Senegalese communities—where braiding sessions become social gatherings, natural textures are celebrated as artistry, and each style carries generations of cultural significance. In Dakar specifically, I’ve observed how hair salons serve as community hubs where Senegalese women gather to exchange stories over intricate cornrows or vibrant gele headwraps. This cultural context deeply resonates with me, and I am eager to learn under your guidance while honoring these traditions.</w:t>
      </w:r>
    </w:p>
    <w:p>
      <w:pPr>
        <w:pStyle w:val="BodyText"/>
      </w:pPr>
      <w:r>
        <w:t xml:space="preserve">During my academic training, I’ve developed proficiency in foundational techniques essential for a Hairdresser Internship: precision cutting, color application, natural hair care (including protective styling for afro-textured hair), and client consultation. I’ve also dedicated significant time to studying Senegalese-specific practices—such as the traditional "tignasse" hairstyle, the art of Senegalese braiding patterns inspired by Wolof and Serer cultures, and sustainable methods using locally sourced oils like shea butter. My recent project at [Your Institution] involved creating a cultural hair exhibition featuring 15 distinct West African styles, which required extensive research into their historical significance across Senegal’s diverse regions. This experience reinforced my understanding that true mastery in hairdressing transcends technical skill—it demands cultural humility and respect for the narratives embedded in each hairstyle.</w:t>
      </w:r>
    </w:p>
    <w:p>
      <w:pPr>
        <w:pStyle w:val="BodyText"/>
      </w:pPr>
      <w:r>
        <w:t xml:space="preserve">I am particularly drawn to your salon’s reputation for blending contemporary techniques with authentic Senegalese aesthetics, as highlighted in your [mention specific service, social media post, or article if possible]. In Dakar, where global beauty trends intersect with local heritage, I believe a salon that honors both is vital for community empowerment. My language skills—fluent in English and French (with conversational Wolof)—would enable me to engage respectfully with diverse clients while learning from your team. I understand that in Senegal Dakar’s beauty industry, effective communication isn’t just about service—it’s about building trust through cultural connection.</w:t>
      </w:r>
    </w:p>
    <w:p>
      <w:pPr>
        <w:pStyle w:val="BodyText"/>
      </w:pPr>
      <w:r>
        <w:t xml:space="preserve">What excites me most about this Internship Application is the chance to learn from master stylists who navigate Dakar’s unique beauty market. The city’s salons operate in a fascinating space where traditional practices like "dyeing with natural indigo" coexist with modern extensions and keratin treatments. I’ve researched how Senegalese Hairdressers are increasingly leading global trends—such as the resurgence of "Senegalese twist" hair styles on international runways—and I am eager to contribute fresh perspectives while absorbing decades of local expertise. As an intern, I commit to arriving early, maintaining impeccable hygiene standards (critical in Senegal’s climate), and observing how your team balances high-volume service with personalized care—a skill essential for success in Dakar’s bustling urban salons.</w:t>
      </w:r>
    </w:p>
    <w:p>
      <w:pPr>
        <w:pStyle w:val="BodyText"/>
      </w:pPr>
      <w:r>
        <w:t xml:space="preserve">My dedication extends beyond technical training. I’ve volunteered at [Local Community Center] organizing free haircare workshops for women in underserved neighborhoods, teaching natural hair maintenance using affordable Senegalese ingredients like baobab oil. This experience taught me that in Senegal Dakar, hair is never just about aesthetics—it’s about self-esteem, identity, and economic empowerment. I’ve seen how a single well-executed hairstyle can transform someone’s confidence for a job interview or wedding day. As your intern, I will approach every client with this understanding: that each head of hair carries a story waiting to be celebrated.</w:t>
      </w:r>
    </w:p>
    <w:p>
      <w:pPr>
        <w:pStyle w:val="BodyText"/>
      </w:pPr>
      <w:r>
        <w:t xml:space="preserve">Furthermore, I am deeply aware that Senegal Dakar’s beauty industry faces unique challenges—from sustainable ingredient sourcing to adapting services for diverse textures across the African diaspora. My academic research on "Ethical Hair Care in West Africa" explored these issues, including how Salons in Dakar are pioneering eco-friendly practices like zero-waste packaging and partnerships with local women’s cooperatives to source organic shea butter. I am eager to learn how your salon addresses these challenges and contribute my research insights during this internship.</w:t>
      </w:r>
    </w:p>
    <w:p>
      <w:pPr>
        <w:pStyle w:val="BodyText"/>
      </w:pPr>
      <w:r>
        <w:t xml:space="preserve">As a student deeply committed to becoming a culturally intelligent Hairdresser, I view your Dakar salon as the perfect environment to grow. The opportunity to work alongside stylists who honor Senegal’s heritage while embracing innovation aligns perfectly with my career vision. I am prepared for the full dedication this Internship Application requires—long hours, meticulous attention to detail, and a willingness to learn from every client interaction. I understand that in Dakar’s beauty scene, growth comes through patience and practice; for example, mastering the "Sai" technique (a traditional Senegalese braid) may take months of repetition. I embrace this journey with humility.</w:t>
      </w:r>
    </w:p>
    <w:p>
      <w:pPr>
        <w:pStyle w:val="BodyText"/>
      </w:pPr>
      <w:r>
        <w:t xml:space="preserve">I have attached my resume detailing my training, volunteer work, and cultural projects. I would be honored to discuss how my passion for Senegalese hairstyling traditions, combined with my technical foundation, can benefit your salon’s mission. Thank you for considering this Internship Application Letter—I eagerly await the possibility of contributing to Dakar’s remarkable beauty community.</w:t>
      </w:r>
    </w:p>
    <w:p>
      <w:pPr>
        <w:pStyle w:val="BodyText"/>
      </w:pPr>
      <w:r>
        <w:t xml:space="preserve">With warmest regards,</w:t>
      </w:r>
    </w:p>
    <w:p>
      <w:pPr>
        <w:pStyle w:val="BodyText"/>
      </w:pPr>
      <w:r>
        <w:t xml:space="preserve">[Your Full Name]</w:t>
      </w:r>
    </w:p>
    <w:p>
      <w:pPr>
        <w:pStyle w:val="BodyText"/>
      </w:pPr>
      <w:r>
        <w:rPr>
          <w:iCs/>
          <w:i/>
        </w:rPr>
        <w:t xml:space="preserve">This Internship Application Letter reflects my commitment to honoring Senegalese hair artistry while embracing the dynamic beauty landscape of Dakar. I am prepared to learn, contribute, and grow within your salon’s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Dakar, Senegal</dc:title>
  <dc:creator/>
  <dc:language>en</dc:language>
  <cp:keywords/>
  <dcterms:created xsi:type="dcterms:W3CDTF">2026-07-24T03:39:57Z</dcterms:created>
  <dcterms:modified xsi:type="dcterms:W3CDTF">2026-07-24T03:39:57Z</dcterms:modified>
</cp:coreProperties>
</file>

<file path=docProps/custom.xml><?xml version="1.0" encoding="utf-8"?>
<Properties xmlns="http://schemas.openxmlformats.org/officeDocument/2006/custom-properties" xmlns:vt="http://schemas.openxmlformats.org/officeDocument/2006/docPropsVTypes"/>
</file>